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ED3CC4F" w:rsidR="001D0E95" w:rsidRDefault="00F7042C" w:rsidP="00490E0C">
      <w:r w:rsidRPr="00F7042C">
        <w:rPr>
          <w:b/>
          <w:bCs/>
        </w:rPr>
        <w:lastRenderedPageBreak/>
        <w:t>Sprint 1:</w:t>
      </w:r>
      <w:r>
        <w:t xml:space="preserve"> Verde Escuro </w:t>
      </w:r>
      <w:r w:rsidRPr="00F7042C">
        <w:rPr>
          <w:b/>
          <w:bCs/>
        </w:rPr>
        <w:t>|</w:t>
      </w:r>
      <w:r>
        <w:t xml:space="preserve"> </w:t>
      </w:r>
      <w:r w:rsidRPr="00F7042C">
        <w:rPr>
          <w:b/>
          <w:bCs/>
        </w:rPr>
        <w:t>Sprint 2:</w:t>
      </w:r>
      <w:r>
        <w:t xml:space="preserve"> Verde Claro</w:t>
      </w:r>
    </w:p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61B9CB35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823D62">
              <w:t xml:space="preserve">cidadão </w:t>
            </w:r>
            <w:r>
              <w:t>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12F4DF3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</w:t>
            </w:r>
            <w:r w:rsidR="00CD0652">
              <w:t xml:space="preserve"> e </w:t>
            </w:r>
            <w:r w:rsidR="1DAD325D">
              <w:t>aumenta o engajamento da publicação em questão</w:t>
            </w:r>
            <w:r w:rsidR="00CD0652">
              <w:t xml:space="preserve"> ao atualizar a ordem das publicações com base no total de impulsos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4EAB6944" w:rsidR="00A86055" w:rsidRPr="001137C6" w:rsidRDefault="00093A4F" w:rsidP="00093A4F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 ao atualizar a ordem das publicações com base no total de impulsos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42A0AF1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  <w:r w:rsidR="00A65D70">
              <w:t xml:space="preserve"> pela barra de pesquisa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537CB51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0FE94F75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  <w:r w:rsidR="00A65D70">
              <w:t xml:space="preserve"> pela barra de pesquisa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1EA1B81B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7A4109B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5BFAE299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664E0F63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EAC22DF" w:rsidR="00355299" w:rsidRDefault="000970C7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CC2C450" wp14:editId="174A2F46">
                  <wp:extent cx="6170781" cy="4183380"/>
                  <wp:effectExtent l="0" t="0" r="1905" b="7620"/>
                  <wp:docPr id="190590193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90193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6920" cy="4194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4EF23D5" w:rsidR="00355299" w:rsidRDefault="00B9683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53E587A" wp14:editId="2A607E8F">
                  <wp:extent cx="5400040" cy="7502525"/>
                  <wp:effectExtent l="0" t="0" r="0" b="3175"/>
                  <wp:docPr id="884652009" name="Imagem 9" descr="Diagrama, Linha do temp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652009" name="Imagem 9" descr="Diagrama, Linha do tempo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682" cy="750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22C4BD" w14:textId="77777777" w:rsidR="00F27DA9" w:rsidRDefault="00F27DA9" w:rsidP="00212167">
            <w:pPr>
              <w:jc w:val="center"/>
            </w:pPr>
          </w:p>
          <w:p w14:paraId="20CB33FA" w14:textId="77777777" w:rsidR="00F04324" w:rsidRDefault="00F04324" w:rsidP="00F04324">
            <w:pPr>
              <w:jc w:val="center"/>
            </w:pPr>
            <w:r w:rsidRPr="00A45A27">
              <w:t>Continuação na próxima página ↓</w:t>
            </w:r>
          </w:p>
          <w:p w14:paraId="2A72C5DC" w14:textId="77777777" w:rsidR="000D61A4" w:rsidRPr="00A45A27" w:rsidRDefault="000D61A4" w:rsidP="00F04324">
            <w:pPr>
              <w:jc w:val="center"/>
            </w:pPr>
          </w:p>
          <w:p w14:paraId="1E70AD20" w14:textId="77777777" w:rsidR="00F04324" w:rsidRDefault="000D61A4" w:rsidP="0021216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2EBB850" wp14:editId="00868CA3">
                  <wp:extent cx="5221311" cy="2689860"/>
                  <wp:effectExtent l="0" t="0" r="0" b="0"/>
                  <wp:docPr id="180516775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167757" name="Imagem 10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6142" cy="2707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2257AFB" w:rsidR="000D61A4" w:rsidRPr="00212167" w:rsidRDefault="000D61A4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06A65F7B" w14:textId="77777777" w:rsidR="006809AC" w:rsidRDefault="00197E9C" w:rsidP="00D850E8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Start w:id="20" w:name="_Toc195958206"/>
      <w:bookmarkEnd w:id="18"/>
      <w:bookmarkEnd w:id="19"/>
      <w:r w:rsidR="00D850E8">
        <w:t xml:space="preserve"> </w:t>
      </w:r>
    </w:p>
    <w:p w14:paraId="19E13902" w14:textId="77777777" w:rsidR="00D850E8" w:rsidRDefault="00D850E8" w:rsidP="00D850E8">
      <w:pPr>
        <w:pStyle w:val="CorpodeTexto"/>
      </w:pPr>
    </w:p>
    <w:p w14:paraId="3EF35048" w14:textId="04ED483A" w:rsidR="009D38DF" w:rsidRPr="00D850E8" w:rsidRDefault="009D38DF" w:rsidP="00D850E8">
      <w:pPr>
        <w:pStyle w:val="CorpodeTexto"/>
        <w:sectPr w:rsidR="009D38DF" w:rsidRPr="00D850E8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0C7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1A4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6BD3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3D62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361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538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38DF"/>
    <w:rsid w:val="009D4622"/>
    <w:rsid w:val="009D4CEF"/>
    <w:rsid w:val="009D4F2B"/>
    <w:rsid w:val="009D5B2F"/>
    <w:rsid w:val="009D6BF6"/>
    <w:rsid w:val="009D7FD7"/>
    <w:rsid w:val="009E161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6A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5D70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34C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683B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8E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50E8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4D9B"/>
    <w:rsid w:val="00E65275"/>
    <w:rsid w:val="00E654FB"/>
    <w:rsid w:val="00E656B5"/>
    <w:rsid w:val="00E6590F"/>
    <w:rsid w:val="00E65B9F"/>
    <w:rsid w:val="00E65FE8"/>
    <w:rsid w:val="00E675C5"/>
    <w:rsid w:val="00E67B13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04324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042C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1C8F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5</TotalTime>
  <Pages>33</Pages>
  <Words>6820</Words>
  <Characters>36831</Characters>
  <Application>Microsoft Office Word</Application>
  <DocSecurity>0</DocSecurity>
  <Lines>306</Lines>
  <Paragraphs>87</Paragraphs>
  <ScaleCrop>false</ScaleCrop>
  <Company/>
  <LinksUpToDate>false</LinksUpToDate>
  <CharactersWithSpaces>43564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618</cp:revision>
  <cp:lastPrinted>2025-02-28T19:43:00Z</cp:lastPrinted>
  <dcterms:created xsi:type="dcterms:W3CDTF">2024-02-15T23:12:00Z</dcterms:created>
  <dcterms:modified xsi:type="dcterms:W3CDTF">2025-06-04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